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大整数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工作数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成本矩阵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I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于记录最小成本</w:t>
      </w:r>
      <w:r>
        <w:br/>
      </w:r>
      <w:r>
        <w:br/>
      </w:r>
      <w:r>
        <w:rPr>
          <w:rStyle w:val="CommentTok"/>
        </w:rPr>
        <w:t xml:space="preserve">// 限界函数，估计剩余决策的最优解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u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计算剩余的工作数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将剩余工作按成本从小到大排序</w:t>
      </w:r>
      <w:r>
        <w:br/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m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CommentTok"/>
        </w:rPr>
        <w:t xml:space="preserve">// 将剩余工作分配给成本最小的人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ema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递归函数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p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如果当前的成本已经大于 min_cost，则直接返回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co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如果所有工作都已分配，更新最小成本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in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_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计算限界函数的值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und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如果限界函数的值已经大于 upper，则剪枝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und_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upp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遍历所有人，尝试分配当前工作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当前人已被分配过工作，则跳过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m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分配工作</w:t>
      </w:r>
      <w:r>
        <w:br/>
      </w:r>
      <w:r>
        <w:rPr>
          <w:rStyle w:val="NormalTok"/>
        </w:rPr>
        <w:t xml:space="preserve">    assignm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递归搜索</w:t>
      </w:r>
      <w:r>
        <w:br/>
      </w:r>
      <w:r>
        <w:rPr>
          <w:rStyle w:val="NormalTok"/>
        </w:rPr>
        <w:t xml:space="preserve">    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upp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撤销分配</w:t>
      </w:r>
      <w:r>
        <w:br/>
      </w:r>
      <w:r>
        <w:rPr>
          <w:rStyle w:val="NormalTok"/>
        </w:rPr>
        <w:t xml:space="preserve">    assignm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用于记录每个人分配的工作</w:t>
      </w:r>
      <w:r>
        <w:br/>
      </w:r>
      <w:r>
        <w:rPr>
          <w:rStyle w:val="NormalTok"/>
        </w:rPr>
        <w:t xml:space="preserve">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men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初始化为未分配状态</w:t>
      </w:r>
      <w:r>
        <w:br/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me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从第1个工作开始分配，初始成本为0，上界为最大整数</w:t>
      </w:r>
      <w:r>
        <w:br/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in_co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最小成本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r>
        <w:t xml:space="preserve">算法思路</w:t>
      </w:r>
    </w:p>
    <w:p>
      <w:pPr>
        <w:numPr>
          <w:ilvl w:val="0"/>
          <w:numId w:val="1001"/>
        </w:numPr>
      </w:pPr>
      <w:r>
        <w:t xml:space="preserve">用一个二维数组存储每个人干每项工作的成本 c</w:t>
      </w:r>
      <w:hyperlink r:id="rId20">
        <w:r>
          <w:rPr>
            <w:rStyle w:val="Hyperlink"/>
          </w:rPr>
          <w:t xml:space="preserve">n+1</w:t>
        </w:r>
      </w:hyperlink>
      <w:r>
        <w:t xml:space="preserve">，c</w:t>
      </w:r>
      <w:hyperlink r:id="rId20">
        <w:r>
          <w:rPr>
            <w:rStyle w:val="Hyperlink"/>
          </w:rPr>
          <w:t xml:space="preserve">i</w:t>
        </w:r>
      </w:hyperlink>
      <w:r>
        <w:t xml:space="preserve">表示第i个人干第j项工作的成本</w:t>
      </w:r>
    </w:p>
    <w:p>
      <w:pPr>
        <w:numPr>
          <w:ilvl w:val="0"/>
          <w:numId w:val="1001"/>
        </w:numPr>
      </w:pPr>
      <w:r>
        <w:t xml:space="preserve">决策树的每个结点表示一个人干一项工作的情况，每个结点有n个分支，分别表示干第1项、第2项、...、第n项工作的情况</w:t>
      </w:r>
    </w:p>
    <w:p>
      <w:pPr>
        <w:numPr>
          <w:ilvl w:val="0"/>
          <w:numId w:val="1001"/>
        </w:numPr>
      </w:pPr>
      <w:r>
        <w:t xml:space="preserve">上界函数 bound() 用于估计剩余决策的最优解，即剩余工作分配给成本最小的人，如果这个值已经大于当前的最优解，则剪枝</w:t>
      </w:r>
    </w:p>
    <w:p>
      <w:pPr>
        <w:pStyle w:val="FirstParagraph"/>
      </w:pPr>
      <w:r>
        <w:t xml:space="preserve">伪代码如下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算法</m:t>
                </m:r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p</m:t>
                    </m:r>
                    <m:r>
                      <m:t>t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u</m:t>
                    </m:r>
                    <m:r>
                      <m:t>p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s</m:t>
                    </m:r>
                    <m:r>
                      <m:t>s</m:t>
                    </m:r>
                    <m:r>
                      <m:t>i</m:t>
                    </m:r>
                    <m:r>
                      <m:t>g</m:t>
                    </m:r>
                    <m:r>
                      <m:t>n</m:t>
                    </m:r>
                    <m:r>
                      <m:t>m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输入</m:t>
                </m:r>
                <m:r>
                  <m:t> </m:t>
                </m:r>
                <m:r>
                  <m:t>d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:</m:t>
                </m:r>
                <m:r>
                  <m:t>当</m:t>
                </m:r>
                <m:r>
                  <m:t>前</m:t>
                </m:r>
                <m:r>
                  <m:t>决</m:t>
                </m:r>
                <m:r>
                  <m:t>策</m:t>
                </m:r>
                <m:r>
                  <m:t>的</m:t>
                </m:r>
                <m:r>
                  <m:t>深</m:t>
                </m:r>
                <m:r>
                  <m:t>度</m:t>
                </m:r>
                <m:r>
                  <m:rPr>
                    <m:sty m:val="p"/>
                  </m:rPr>
                  <m:t>，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当</m:t>
                </m:r>
                <m:r>
                  <m:t>前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，</m:t>
                </m:r>
                <m:r>
                  <m:t>u</m:t>
                </m:r>
                <m:r>
                  <m:t>p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rPr>
                    <m:sty m:val="p"/>
                  </m:rPr>
                  <m:t>:</m:t>
                </m:r>
                <m:r>
                  <m:t>上</m:t>
                </m:r>
                <m:r>
                  <m:t>界</m:t>
                </m:r>
                <m:r>
                  <m:rPr>
                    <m:sty m:val="p"/>
                  </m:rPr>
                  <m:t>，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人</m:t>
                </m:r>
                <m:r>
                  <m:t>员</m:t>
                </m:r>
                <m:r>
                  <m:t>分</m:t>
                </m:r>
                <m:r>
                  <m:t>配</m:t>
                </m:r>
                <m:r>
                  <m:t>情</m:t>
                </m:r>
                <m:r>
                  <m:t>况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出</m:t>
                </m:r>
                <m:r>
                  <m:t> </m:t>
                </m:r>
                <m:r>
                  <m:t>无</m:t>
                </m:r>
              </m:e>
            </m:mr>
            <m:mr>
              <m:e/>
              <m:e>
                <m:r>
                  <m:t>i</m:t>
                </m:r>
                <m:r>
                  <m:t>f</m:t>
                </m:r>
                <m:r>
                  <m:t> 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≥</m:t>
                </m:r>
                <m:r>
                  <m:t>u</m:t>
                </m:r>
                <m:r>
                  <m:t>p</m:t>
                </m:r>
                <m:r>
                  <m:t>p</m:t>
                </m:r>
                <m:r>
                  <m:t>e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</m:e>
            </m:mr>
            <m:mr>
              <m:e/>
              <m:e>
                <m:r>
                  <m:t>i</m:t>
                </m:r>
                <m:r>
                  <m:t>f</m:t>
                </m:r>
                <m:r>
                  <m:t> </m:t>
                </m:r>
                <m:r>
                  <m:t>d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&gt;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_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_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</m:e>
            </m:mr>
            <m:mr>
              <m:e/>
              <m:e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←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p</m:t>
                    </m:r>
                    <m:r>
                      <m:t>t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s</m:t>
                    </m:r>
                    <m:r>
                      <m:t>s</m:t>
                    </m:r>
                    <m:r>
                      <m:t>i</m:t>
                    </m:r>
                    <m:r>
                      <m:t>g</m:t>
                    </m:r>
                    <m:r>
                      <m:t>n</m:t>
                    </m:r>
                    <m:r>
                      <m:t>m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t>i</m:t>
                </m:r>
                <m:r>
                  <m:t>f</m:t>
                </m:r>
                <m:r>
                  <m:t> 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≥</m:t>
                </m:r>
                <m:r>
                  <m:t>u</m:t>
                </m:r>
                <m:r>
                  <m:t>p</m:t>
                </m:r>
                <m:r>
                  <m:t>p</m:t>
                </m:r>
                <m:r>
                  <m:t>e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rPr>
                    <m:sty m:val="p"/>
                  </m:rPr>
                  <m:t>→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u</m:t>
                </m:r>
                <m:r>
                  <m:t>e</m:t>
                </m:r>
              </m:e>
            </m:mr>
            <m:mr>
              <m:e/>
              <m:e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d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t>h</m:t>
                </m:r>
              </m:e>
            </m:mr>
            <m:mr>
              <m:e/>
              <m:e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p</m:t>
                    </m:r>
                    <m:r>
                      <m:t>t</m:t>
                    </m:r>
                    <m:r>
                      <m:t>h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t>e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u</m:t>
                    </m:r>
                    <m:r>
                      <m:t>p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s</m:t>
                    </m:r>
                    <m:r>
                      <m:t>s</m:t>
                    </m:r>
                    <m:r>
                      <m:t>i</m:t>
                    </m:r>
                    <m:r>
                      <m:t>g</m:t>
                    </m:r>
                    <m:r>
                      <m:t>n</m:t>
                    </m:r>
                    <m:r>
                      <m:t>m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算法</m:t>
                </m:r>
                <m:r>
                  <m:t> 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p</m:t>
                    </m:r>
                    <m:r>
                      <m:t>t</m:t>
                    </m:r>
                    <m:r>
                      <m:t>h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t>s</m:t>
                    </m:r>
                    <m:r>
                      <m:t>s</m:t>
                    </m:r>
                    <m:r>
                      <m:t>i</m:t>
                    </m:r>
                    <m:r>
                      <m:t>g</m:t>
                    </m:r>
                    <m:r>
                      <m:t>n</m:t>
                    </m:r>
                    <m:r>
                      <m:t>m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输入</m:t>
                </m:r>
                <m:r>
                  <m:t> </m:t>
                </m:r>
                <m:r>
                  <m:t>d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:</m:t>
                </m:r>
                <m:r>
                  <m:t>当</m:t>
                </m:r>
                <m:r>
                  <m:t>前</m:t>
                </m:r>
                <m:r>
                  <m:t>决</m:t>
                </m:r>
                <m:r>
                  <m:t>策</m:t>
                </m:r>
                <m:r>
                  <m:t>的</m:t>
                </m:r>
                <m:r>
                  <m:t>深</m:t>
                </m:r>
                <m:r>
                  <m:t>度</m:t>
                </m:r>
                <m:r>
                  <m:rPr>
                    <m:sty m:val="p"/>
                  </m:rPr>
                  <m:t>，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当</m:t>
                </m:r>
                <m:r>
                  <m:t>前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，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r>
                  <m:rPr>
                    <m:sty m:val="p"/>
                  </m:rPr>
                  <m:t>:</m:t>
                </m:r>
                <m:r>
                  <m:t>人</m:t>
                </m:r>
                <m:r>
                  <m:t>员</m:t>
                </m:r>
                <m:r>
                  <m:t>分</m:t>
                </m:r>
                <m:r>
                  <m:t>配</m:t>
                </m:r>
                <m:r>
                  <m:t>情</m:t>
                </m:r>
                <m:r>
                  <m:t>况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输出</m:t>
                </m:r>
                <m:r>
                  <m:t> 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:</m:t>
                </m:r>
                <m:r>
                  <m:t>限</m:t>
                </m:r>
                <m:r>
                  <m:t>界</m:t>
                </m:r>
                <m:r>
                  <m:t>函</m:t>
                </m:r>
                <m:r>
                  <m:t>数</m:t>
                </m:r>
                <m:r>
                  <m:t>的</m:t>
                </m:r>
                <m:r>
                  <m:t>值</m:t>
                </m:r>
              </m:e>
            </m:mr>
            <m:mr>
              <m:e/>
              <m:e>
                <m:r>
                  <m:t>r</m:t>
                </m:r>
                <m:r>
                  <m:t>e</m:t>
                </m:r>
                <m:r>
                  <m:t>m</m:t>
                </m:r>
                <m:r>
                  <m:t>a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  <m:r>
                  <m:t>p</m:t>
                </m:r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rPr>
                    <m:sty m:val="p"/>
                  </m:rPr>
                  <m:t>→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r</m:t>
                </m:r>
                <m:r>
                  <m:t>e</m:t>
                </m:r>
                <m:r>
                  <m:t>m</m:t>
                </m:r>
                <m:r>
                  <m:t>a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r</m:t>
                </m:r>
                <m:r>
                  <m:t>e</m:t>
                </m:r>
                <m:r>
                  <m:t>m</m:t>
                </m:r>
                <m:r>
                  <m:t>a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/>
              <m:e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←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rPr>
                    <m:sty m:val="p"/>
                  </m:rPr>
                  <m:t>→</m:t>
                </m:r>
                <m:r>
                  <m:t>r</m:t>
                </m:r>
                <m:r>
                  <m:t>e</m:t>
                </m:r>
                <m:r>
                  <m:t>m</m:t>
                </m:r>
                <m:r>
                  <m:t>a</m:t>
                </m:r>
                <m:r>
                  <m:t>i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_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_</m:t>
                </m:r>
                <m:r>
                  <m:t>I</m:t>
                </m:r>
                <m:r>
                  <m:t>N</m:t>
                </m:r>
                <m:r>
                  <m:t>T</m:t>
                </m:r>
              </m:e>
            </m:mr>
            <m:mr>
              <m:e/>
              <m:e>
                <m:r>
                  <m:t> </m:t>
                </m:r>
                <m:r>
                  <m:t>f</m:t>
                </m:r>
                <m:r>
                  <m:t>o</m:t>
                </m:r>
                <m:r>
                  <m:t>r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rPr>
                    <m:sty m:val="p"/>
                  </m:rPr>
                  <m:t>→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i</m:t>
                </m:r>
                <m:r>
                  <m:t>f</m:t>
                </m:r>
                <m:r>
                  <m:t> </m:t>
                </m:r>
                <m:r>
                  <m:t>a</m:t>
                </m:r>
                <m:r>
                  <m:t>s</m:t>
                </m:r>
                <m:r>
                  <m:t>s</m:t>
                </m:r>
                <m:r>
                  <m:t>i</m:t>
                </m:r>
                <m:r>
                  <m:t>g</m:t>
                </m:r>
                <m:r>
                  <m:t>n</m:t>
                </m:r>
                <m:r>
                  <m:t>m</m:t>
                </m:r>
                <m:r>
                  <m:t>e</m:t>
                </m:r>
                <m:r>
                  <m:t>n</m:t>
                </m:r>
                <m:r>
                  <m:t>t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≠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 </m:t>
                </m:r>
                <m:r>
                  <m:t>c</m:t>
                </m:r>
                <m:r>
                  <m:t>o</m:t>
                </m:r>
                <m:r>
                  <m:t>n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u</m:t>
                </m:r>
                <m:r>
                  <m:t>e</m:t>
                </m:r>
              </m:e>
            </m:mr>
            <m:mr>
              <m:e/>
              <m:e>
                <m:r>
                  <m:t> </m:t>
                </m:r>
                <m:r>
                  <m:t> 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_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_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j</m:t>
                        </m:r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t>e</m:t>
                        </m:r>
                        <m:r>
                          <m:t>p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←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_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</m:e>
            </m:mr>
            <m:mr>
              <m:e/>
              <m:e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r>
                  <m:t>b</m:t>
                </m:r>
                <m:r>
                  <m:t>o</m:t>
                </m:r>
                <m:r>
                  <m:t>u</m:t>
                </m:r>
                <m:r>
                  <m:t>n</m:t>
                </m:r>
                <m:r>
                  <m:t>d</m:t>
                </m:r>
                <m:r>
                  <m:rPr>
                    <m:sty m:val="p"/>
                  </m:rPr>
                  <m:t>_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u</m:t>
                </m:r>
                <m:r>
                  <m:t>e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5T14:51:01Z</dcterms:created>
  <dcterms:modified xsi:type="dcterms:W3CDTF">2022-12-25T1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